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60dad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9f2d7a2-e1bb-4c34-b398-db262786d12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8T03:12:49Z</dcterms:created>
  <dcterms:modified xsi:type="dcterms:W3CDTF">2023-06-18T03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